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40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44"/>
        <w:gridCol w:w="2901"/>
        <w:gridCol w:w="2246"/>
        <w:gridCol w:w="3827"/>
        <w:gridCol w:w="2835"/>
        <w:gridCol w:w="2787"/>
      </w:tblGrid>
      <w:tr w:rsidR="004D7519" w:rsidRPr="003E3290" w14:paraId="5070F46D" w14:textId="77777777" w:rsidTr="00356F73">
        <w:trPr>
          <w:trHeight w:val="116"/>
          <w:jc w:val="center"/>
        </w:trPr>
        <w:tc>
          <w:tcPr>
            <w:tcW w:w="0" w:type="auto"/>
          </w:tcPr>
          <w:p w14:paraId="626564E1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2901" w:type="dxa"/>
          </w:tcPr>
          <w:p w14:paraId="66DBF144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246" w:type="dxa"/>
          </w:tcPr>
          <w:p w14:paraId="1EC39C4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827" w:type="dxa"/>
          </w:tcPr>
          <w:p w14:paraId="514E9905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35" w:type="dxa"/>
          </w:tcPr>
          <w:p w14:paraId="4F51371F" w14:textId="77777777" w:rsidR="004D7519" w:rsidRPr="00B133E7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787" w:type="dxa"/>
          </w:tcPr>
          <w:p w14:paraId="79BC8616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393C12" w:rsidRPr="003E3290" w14:paraId="23C28949" w14:textId="77777777" w:rsidTr="00356F73">
        <w:trPr>
          <w:trHeight w:val="243"/>
          <w:jc w:val="center"/>
        </w:trPr>
        <w:tc>
          <w:tcPr>
            <w:tcW w:w="0" w:type="auto"/>
            <w:shd w:val="clear" w:color="auto" w:fill="F2F2F2"/>
          </w:tcPr>
          <w:p w14:paraId="185DCBF2" w14:textId="7777777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6165CE4A" w14:textId="7777777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2901" w:type="dxa"/>
            <w:shd w:val="clear" w:color="auto" w:fill="F2F2F2"/>
          </w:tcPr>
          <w:p w14:paraId="19A7E2BF" w14:textId="278AD375" w:rsidR="00393C12" w:rsidRPr="00EB31D8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58B28883" w14:textId="22820C6E" w:rsidR="00393C12" w:rsidRPr="00EB31D8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542BDC3C" w14:textId="5944E52C" w:rsidR="00393C12" w:rsidRPr="00EB31D8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31ACD10D" w14:textId="77777777" w:rsidR="00393C12" w:rsidRPr="00EB31D8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4DDC9EBD" w14:textId="22FC0247" w:rsidR="00393C12" w:rsidRPr="00EB31D8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37E57" w:rsidRPr="003E3290" w14:paraId="1E80EA95" w14:textId="77777777" w:rsidTr="00356F73">
        <w:trPr>
          <w:trHeight w:val="243"/>
          <w:jc w:val="center"/>
        </w:trPr>
        <w:tc>
          <w:tcPr>
            <w:tcW w:w="0" w:type="auto"/>
          </w:tcPr>
          <w:p w14:paraId="79197A13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616D32D2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2901" w:type="dxa"/>
          </w:tcPr>
          <w:p w14:paraId="35438F50" w14:textId="13DEFABD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40FBA43A" w14:textId="7223A98E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4FF5847F" w14:textId="3CD6FF1D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18E8E783" w14:textId="3C22645E" w:rsidR="00B37E57" w:rsidRPr="00EB31D8" w:rsidRDefault="00B37E57" w:rsidP="00413B23">
            <w:pPr>
              <w:spacing w:after="0" w:line="240" w:lineRule="auto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3A064B3B" w14:textId="38F022BA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37E57" w:rsidRPr="003E3290" w14:paraId="3A74C52E" w14:textId="77777777" w:rsidTr="00356F73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52B408EE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5FC77225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2901" w:type="dxa"/>
            <w:shd w:val="clear" w:color="auto" w:fill="F2F2F2"/>
          </w:tcPr>
          <w:p w14:paraId="0172CD90" w14:textId="6C45D6DC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4B44BBE1" w14:textId="77777777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Dili 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Öğr. Gör. İbrahim Halil Bulan</w:t>
            </w:r>
          </w:p>
          <w:p w14:paraId="7BD85ED7" w14:textId="26E876B0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1</w:t>
            </w:r>
          </w:p>
        </w:tc>
        <w:tc>
          <w:tcPr>
            <w:tcW w:w="3827" w:type="dxa"/>
            <w:shd w:val="clear" w:color="auto" w:fill="F2F2F2"/>
          </w:tcPr>
          <w:p w14:paraId="4DD8A5F7" w14:textId="59A40C8B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6E6477AD" w14:textId="77777777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Basic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Concept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of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Law</w:t>
            </w:r>
            <w:proofErr w:type="spellEnd"/>
          </w:p>
          <w:p w14:paraId="1F50134C" w14:textId="07422C76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Filiz Çoban Oran</w:t>
            </w:r>
          </w:p>
          <w:p w14:paraId="10B04EFC" w14:textId="31BF99C1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  <w:p w14:paraId="0B63CECC" w14:textId="66E50579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6D43E4A2" w14:textId="2DF643A9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Behavioral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Sciences</w:t>
            </w:r>
            <w:proofErr w:type="spellEnd"/>
          </w:p>
          <w:p w14:paraId="60A6FA15" w14:textId="77777777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15419">
              <w:rPr>
                <w:rFonts w:ascii="Times New Roman" w:hAnsi="Times New Roman"/>
                <w:sz w:val="14"/>
                <w:szCs w:val="14"/>
              </w:rPr>
              <w:t>Dr. Öğr. Üyesi Elçin Bayraktar Köse</w:t>
            </w:r>
          </w:p>
          <w:p w14:paraId="0F012854" w14:textId="00D4F2BE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1</w:t>
            </w:r>
          </w:p>
        </w:tc>
      </w:tr>
      <w:tr w:rsidR="00B37E57" w:rsidRPr="003E3290" w14:paraId="7CD65B4F" w14:textId="77777777" w:rsidTr="00356F73">
        <w:trPr>
          <w:trHeight w:val="361"/>
          <w:jc w:val="center"/>
        </w:trPr>
        <w:tc>
          <w:tcPr>
            <w:tcW w:w="0" w:type="auto"/>
          </w:tcPr>
          <w:p w14:paraId="2CBD4510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40F37FF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01" w:type="dxa"/>
          </w:tcPr>
          <w:p w14:paraId="06E432E4" w14:textId="41BEDC46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44E52E72" w14:textId="77777777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Dili 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Öğr. Gör. İbrahim Halil Bulan</w:t>
            </w:r>
          </w:p>
          <w:p w14:paraId="4171C6D2" w14:textId="2733A22F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1</w:t>
            </w:r>
          </w:p>
          <w:p w14:paraId="7B81150A" w14:textId="1FE21C91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0439F988" w14:textId="3F72A30E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5E01105E" w14:textId="77777777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Basic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Concept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of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Law</w:t>
            </w:r>
            <w:proofErr w:type="spellEnd"/>
          </w:p>
          <w:p w14:paraId="53DB3886" w14:textId="77777777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Filiz Çoban Oran</w:t>
            </w:r>
          </w:p>
          <w:p w14:paraId="3F269798" w14:textId="35652C95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787" w:type="dxa"/>
          </w:tcPr>
          <w:p w14:paraId="1C3E3879" w14:textId="0E30138E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Behavioral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Sciences</w:t>
            </w:r>
            <w:proofErr w:type="spellEnd"/>
          </w:p>
          <w:p w14:paraId="1A092FAF" w14:textId="77777777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15419">
              <w:rPr>
                <w:rFonts w:ascii="Times New Roman" w:hAnsi="Times New Roman"/>
                <w:sz w:val="14"/>
                <w:szCs w:val="14"/>
              </w:rPr>
              <w:t>Dr. Öğr. Üyesi Elçin Bayraktar Köse</w:t>
            </w:r>
          </w:p>
          <w:p w14:paraId="46927D1B" w14:textId="6D77091D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1</w:t>
            </w:r>
          </w:p>
        </w:tc>
      </w:tr>
      <w:tr w:rsidR="00B37E57" w:rsidRPr="003E3290" w14:paraId="4E019E97" w14:textId="77777777" w:rsidTr="00356F73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4679D21F" w14:textId="68A901D6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A7EC2CE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2901" w:type="dxa"/>
            <w:shd w:val="clear" w:color="auto" w:fill="F2F2F2"/>
          </w:tcPr>
          <w:p w14:paraId="53B0996E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Kariyer Planlama</w:t>
            </w:r>
          </w:p>
          <w:p w14:paraId="38FAF6A4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Doç. Dr. Ali Şahin Örnek</w:t>
            </w:r>
          </w:p>
          <w:p w14:paraId="7C0446FA" w14:textId="0ED4B7B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201</w:t>
            </w:r>
          </w:p>
        </w:tc>
        <w:tc>
          <w:tcPr>
            <w:tcW w:w="2246" w:type="dxa"/>
            <w:shd w:val="clear" w:color="auto" w:fill="F2F2F2"/>
          </w:tcPr>
          <w:p w14:paraId="05E70C58" w14:textId="3121EEEC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Business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EB31D8">
              <w:rPr>
                <w:rFonts w:ascii="Times New Roman" w:hAnsi="Times New Roman"/>
                <w:sz w:val="14"/>
                <w:szCs w:val="14"/>
              </w:rPr>
              <w:t>Mathematics</w:t>
            </w:r>
            <w:proofErr w:type="spellEnd"/>
            <w:r w:rsidRPr="00EB31D8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0BD13C14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Dr. Öğr. Üyesi Sena Özen Yıldırım</w:t>
            </w:r>
          </w:p>
          <w:p w14:paraId="3B272827" w14:textId="74FA6FE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203</w:t>
            </w:r>
          </w:p>
        </w:tc>
        <w:tc>
          <w:tcPr>
            <w:tcW w:w="3827" w:type="dxa"/>
            <w:shd w:val="clear" w:color="auto" w:fill="F2F2F2"/>
          </w:tcPr>
          <w:p w14:paraId="71B3CAE7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EB31D8">
              <w:rPr>
                <w:rFonts w:ascii="Times New Roman" w:hAnsi="Times New Roman"/>
                <w:sz w:val="14"/>
                <w:szCs w:val="14"/>
              </w:rPr>
              <w:t>Microeconomics</w:t>
            </w:r>
            <w:proofErr w:type="spellEnd"/>
          </w:p>
          <w:p w14:paraId="197C0644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48990F03" w14:textId="46092C6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835" w:type="dxa"/>
            <w:shd w:val="clear" w:color="auto" w:fill="F2F2F2"/>
          </w:tcPr>
          <w:p w14:paraId="1572B0E2" w14:textId="5B252229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Financial Accounting I</w:t>
            </w:r>
            <w:r w:rsidRPr="00EB31D8">
              <w:rPr>
                <w:rFonts w:ascii="Times New Roman" w:hAnsi="Times New Roman"/>
                <w:sz w:val="14"/>
                <w:szCs w:val="14"/>
              </w:rPr>
              <w:br/>
              <w:t>Dr. Öğr. Üyesi Güneş Topçu</w:t>
            </w:r>
            <w:r w:rsidRPr="00EB31D8">
              <w:rPr>
                <w:rFonts w:ascii="Times New Roman" w:hAnsi="Times New Roman"/>
                <w:sz w:val="14"/>
                <w:szCs w:val="14"/>
              </w:rPr>
              <w:br/>
              <w:t>201</w:t>
            </w:r>
          </w:p>
          <w:p w14:paraId="32E1CC5E" w14:textId="37DFC6CD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27562C43" w14:textId="599665B2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Behavioral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Sciences</w:t>
            </w:r>
            <w:proofErr w:type="spellEnd"/>
          </w:p>
          <w:p w14:paraId="2FECC9DA" w14:textId="77777777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15419">
              <w:rPr>
                <w:rFonts w:ascii="Times New Roman" w:hAnsi="Times New Roman"/>
                <w:sz w:val="14"/>
                <w:szCs w:val="14"/>
              </w:rPr>
              <w:t>Dr. Öğr. Üyesi Elçin Bayraktar Köse</w:t>
            </w:r>
          </w:p>
          <w:p w14:paraId="1B6A09AB" w14:textId="2A087CEC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1</w:t>
            </w:r>
          </w:p>
        </w:tc>
      </w:tr>
      <w:tr w:rsidR="00B37E57" w:rsidRPr="003E3290" w14:paraId="68792966" w14:textId="77777777" w:rsidTr="00356F73">
        <w:trPr>
          <w:trHeight w:val="234"/>
          <w:jc w:val="center"/>
        </w:trPr>
        <w:tc>
          <w:tcPr>
            <w:tcW w:w="0" w:type="auto"/>
          </w:tcPr>
          <w:p w14:paraId="2F2DECE9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FE66942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01" w:type="dxa"/>
          </w:tcPr>
          <w:p w14:paraId="1560CED0" w14:textId="1A825DD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23AA1D2A" w14:textId="091B9E24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Business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EB31D8">
              <w:rPr>
                <w:rFonts w:ascii="Times New Roman" w:hAnsi="Times New Roman"/>
                <w:sz w:val="14"/>
                <w:szCs w:val="14"/>
              </w:rPr>
              <w:t>Mathematics</w:t>
            </w:r>
            <w:proofErr w:type="spellEnd"/>
            <w:r w:rsidRPr="00EB31D8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502DA6C1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Dr. Öğr. Üyesi Sena Özen Yıldırım</w:t>
            </w:r>
          </w:p>
          <w:p w14:paraId="71D97F29" w14:textId="0263136F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203</w:t>
            </w:r>
          </w:p>
        </w:tc>
        <w:tc>
          <w:tcPr>
            <w:tcW w:w="3827" w:type="dxa"/>
          </w:tcPr>
          <w:p w14:paraId="70CE2D77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EB31D8">
              <w:rPr>
                <w:rFonts w:ascii="Times New Roman" w:hAnsi="Times New Roman"/>
                <w:sz w:val="14"/>
                <w:szCs w:val="14"/>
              </w:rPr>
              <w:t>Microeconomics</w:t>
            </w:r>
            <w:proofErr w:type="spellEnd"/>
          </w:p>
          <w:p w14:paraId="30B31B67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07088459" w14:textId="622F0AEB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835" w:type="dxa"/>
          </w:tcPr>
          <w:p w14:paraId="6BF88FD0" w14:textId="7C153486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Financial Accounting I</w:t>
            </w:r>
            <w:r w:rsidRPr="00EB31D8">
              <w:rPr>
                <w:rFonts w:ascii="Times New Roman" w:hAnsi="Times New Roman"/>
                <w:sz w:val="14"/>
                <w:szCs w:val="14"/>
              </w:rPr>
              <w:br/>
              <w:t>Dr. Öğr. Üyesi Güneş Topçu</w:t>
            </w:r>
            <w:r w:rsidRPr="00EB31D8">
              <w:rPr>
                <w:rFonts w:ascii="Times New Roman" w:hAnsi="Times New Roman"/>
                <w:sz w:val="14"/>
                <w:szCs w:val="14"/>
              </w:rPr>
              <w:br/>
              <w:t>201</w:t>
            </w:r>
          </w:p>
          <w:p w14:paraId="6CC9FF4E" w14:textId="58326DFF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46E2EA04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EB31D8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EB31D8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EB31D8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EB31D8">
              <w:rPr>
                <w:rFonts w:ascii="Times New Roman" w:hAnsi="Times New Roman"/>
                <w:sz w:val="14"/>
                <w:szCs w:val="14"/>
              </w:rPr>
              <w:t xml:space="preserve"> Management I</w:t>
            </w:r>
            <w:r w:rsidRPr="00EB31D8">
              <w:rPr>
                <w:rFonts w:ascii="Times New Roman" w:hAnsi="Times New Roman"/>
                <w:sz w:val="14"/>
                <w:szCs w:val="14"/>
              </w:rPr>
              <w:br/>
              <w:t>Dr. Öğr. Üyesi Elçin Bayraktar Köse</w:t>
            </w:r>
          </w:p>
          <w:p w14:paraId="1C5448CA" w14:textId="14F49CE4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304</w:t>
            </w:r>
          </w:p>
        </w:tc>
      </w:tr>
      <w:tr w:rsidR="00B37E57" w:rsidRPr="003E3290" w14:paraId="69EF04E3" w14:textId="77777777" w:rsidTr="00665B60">
        <w:trPr>
          <w:trHeight w:val="246"/>
          <w:jc w:val="center"/>
        </w:trPr>
        <w:tc>
          <w:tcPr>
            <w:tcW w:w="0" w:type="auto"/>
            <w:shd w:val="clear" w:color="auto" w:fill="F2F2F2"/>
          </w:tcPr>
          <w:p w14:paraId="0B361ADB" w14:textId="0776087C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5B0ED25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2901" w:type="dxa"/>
            <w:shd w:val="clear" w:color="auto" w:fill="F2F2F2"/>
          </w:tcPr>
          <w:p w14:paraId="44908E5F" w14:textId="7BBDC443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406E9CD9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Business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EB31D8">
              <w:rPr>
                <w:rFonts w:ascii="Times New Roman" w:hAnsi="Times New Roman"/>
                <w:sz w:val="14"/>
                <w:szCs w:val="14"/>
              </w:rPr>
              <w:t>Mathematics</w:t>
            </w:r>
            <w:proofErr w:type="spellEnd"/>
            <w:r w:rsidRPr="00EB31D8">
              <w:rPr>
                <w:rFonts w:ascii="Times New Roman" w:hAnsi="Times New Roman"/>
                <w:sz w:val="14"/>
                <w:szCs w:val="14"/>
              </w:rPr>
              <w:t xml:space="preserve"> I</w:t>
            </w:r>
          </w:p>
          <w:p w14:paraId="6E84172E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Dr. Öğr. Üyesi Sena Özen Yıldırım</w:t>
            </w:r>
          </w:p>
          <w:p w14:paraId="78B2BC02" w14:textId="5C7A448F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203</w:t>
            </w:r>
          </w:p>
        </w:tc>
        <w:tc>
          <w:tcPr>
            <w:tcW w:w="3827" w:type="dxa"/>
            <w:shd w:val="clear" w:color="auto" w:fill="F2F2F2"/>
          </w:tcPr>
          <w:p w14:paraId="576280CC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EB31D8">
              <w:rPr>
                <w:rFonts w:ascii="Times New Roman" w:hAnsi="Times New Roman"/>
                <w:sz w:val="14"/>
                <w:szCs w:val="14"/>
              </w:rPr>
              <w:t>Microeconomics</w:t>
            </w:r>
            <w:proofErr w:type="spellEnd"/>
          </w:p>
          <w:p w14:paraId="78F3EAE5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3FCF43AF" w14:textId="40875CC3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835" w:type="dxa"/>
            <w:shd w:val="clear" w:color="auto" w:fill="F2F2F2"/>
          </w:tcPr>
          <w:p w14:paraId="39B203DE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Financial Accounting I</w:t>
            </w:r>
            <w:r w:rsidRPr="00EB31D8">
              <w:rPr>
                <w:rFonts w:ascii="Times New Roman" w:hAnsi="Times New Roman"/>
                <w:sz w:val="14"/>
                <w:szCs w:val="14"/>
              </w:rPr>
              <w:br/>
              <w:t>Dr. Öğr. Üyesi Güneş Topçu</w:t>
            </w:r>
          </w:p>
          <w:p w14:paraId="0D64580F" w14:textId="04BE6D75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B31D8">
              <w:rPr>
                <w:rFonts w:ascii="Times New Roman" w:hAnsi="Times New Roman"/>
                <w:sz w:val="14"/>
                <w:szCs w:val="14"/>
              </w:rPr>
              <w:t>201</w:t>
            </w:r>
          </w:p>
        </w:tc>
        <w:tc>
          <w:tcPr>
            <w:tcW w:w="2787" w:type="dxa"/>
            <w:shd w:val="clear" w:color="auto" w:fill="F2F2F2"/>
          </w:tcPr>
          <w:p w14:paraId="183760D4" w14:textId="0054093B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EB31D8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EB31D8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EB31D8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EB31D8">
              <w:rPr>
                <w:rFonts w:ascii="Times New Roman" w:hAnsi="Times New Roman"/>
                <w:sz w:val="14"/>
                <w:szCs w:val="14"/>
              </w:rPr>
              <w:t xml:space="preserve"> Management I</w:t>
            </w:r>
            <w:r w:rsidRPr="00EB31D8">
              <w:rPr>
                <w:rFonts w:ascii="Times New Roman" w:hAnsi="Times New Roman"/>
                <w:sz w:val="14"/>
                <w:szCs w:val="14"/>
              </w:rPr>
              <w:br/>
              <w:t>Dr. Öğr. Üyesi Elçin Bayraktar Köse</w:t>
            </w:r>
            <w:r w:rsidRPr="00EB31D8">
              <w:rPr>
                <w:rFonts w:ascii="Times New Roman" w:hAnsi="Times New Roman"/>
                <w:sz w:val="14"/>
                <w:szCs w:val="14"/>
              </w:rPr>
              <w:br/>
              <w:t>304</w:t>
            </w:r>
          </w:p>
          <w:p w14:paraId="5D92F5DD" w14:textId="3BF29FE0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37E57" w:rsidRPr="003E3290" w14:paraId="00990C80" w14:textId="77777777" w:rsidTr="00356F73">
        <w:trPr>
          <w:trHeight w:val="61"/>
          <w:jc w:val="center"/>
        </w:trPr>
        <w:tc>
          <w:tcPr>
            <w:tcW w:w="0" w:type="auto"/>
          </w:tcPr>
          <w:p w14:paraId="119B5DFF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071B7D6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2901" w:type="dxa"/>
          </w:tcPr>
          <w:p w14:paraId="49031FF1" w14:textId="44360A1B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1CA15FD0" w14:textId="2B66D919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75E55FF1" w14:textId="0094D552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7B9E85ED" w14:textId="5D8145F9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55AFC215" w14:textId="55638B4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EB31D8">
              <w:rPr>
                <w:rFonts w:ascii="Times New Roman" w:hAnsi="Times New Roman"/>
                <w:sz w:val="14"/>
                <w:szCs w:val="14"/>
              </w:rPr>
              <w:t>Introduction</w:t>
            </w:r>
            <w:proofErr w:type="spellEnd"/>
            <w:r w:rsidRPr="00EB31D8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 w:rsidRPr="00EB31D8">
              <w:rPr>
                <w:rFonts w:ascii="Times New Roman" w:hAnsi="Times New Roman"/>
                <w:sz w:val="14"/>
                <w:szCs w:val="14"/>
              </w:rPr>
              <w:t>to</w:t>
            </w:r>
            <w:proofErr w:type="spellEnd"/>
            <w:r w:rsidRPr="00EB31D8">
              <w:rPr>
                <w:rFonts w:ascii="Times New Roman" w:hAnsi="Times New Roman"/>
                <w:sz w:val="14"/>
                <w:szCs w:val="14"/>
              </w:rPr>
              <w:t xml:space="preserve"> Management I</w:t>
            </w:r>
            <w:r w:rsidRPr="00EB31D8">
              <w:rPr>
                <w:rFonts w:ascii="Times New Roman" w:hAnsi="Times New Roman"/>
                <w:sz w:val="14"/>
                <w:szCs w:val="14"/>
              </w:rPr>
              <w:br/>
              <w:t>Dr. Öğr. Üyesi Elçin Bayraktar Köse</w:t>
            </w:r>
            <w:r w:rsidRPr="00EB31D8">
              <w:rPr>
                <w:rFonts w:ascii="Times New Roman" w:hAnsi="Times New Roman"/>
                <w:sz w:val="14"/>
                <w:szCs w:val="14"/>
              </w:rPr>
              <w:br/>
              <w:t>304</w:t>
            </w:r>
          </w:p>
          <w:p w14:paraId="0B84CC2A" w14:textId="132091A0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37E57" w:rsidRPr="003E3290" w14:paraId="0792B1A9" w14:textId="77777777" w:rsidTr="00356F73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0A81488B" w14:textId="3B697A1C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1CC8BF43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2901" w:type="dxa"/>
            <w:shd w:val="clear" w:color="auto" w:fill="F2F2F2"/>
          </w:tcPr>
          <w:p w14:paraId="25D69B15" w14:textId="682E94D5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2243ED50" w14:textId="23A3501A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22F3E38A" w14:textId="11FBD3C5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52FB7A13" w14:textId="77777777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Atatürk İlkeleri ve İnkılap Tarihi I</w:t>
            </w:r>
          </w:p>
          <w:p w14:paraId="14871740" w14:textId="77777777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Yelda Tutar Serter</w:t>
            </w:r>
          </w:p>
          <w:p w14:paraId="016CF7EF" w14:textId="1D93BEC1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1</w:t>
            </w:r>
          </w:p>
        </w:tc>
        <w:tc>
          <w:tcPr>
            <w:tcW w:w="2787" w:type="dxa"/>
            <w:shd w:val="clear" w:color="auto" w:fill="F2F2F2"/>
          </w:tcPr>
          <w:p w14:paraId="7786DF58" w14:textId="2FD9D470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EB31D8">
              <w:rPr>
                <w:rFonts w:ascii="Times New Roman" w:hAnsi="Times New Roman"/>
                <w:sz w:val="14"/>
                <w:szCs w:val="14"/>
              </w:rPr>
              <w:t>Academic</w:t>
            </w:r>
            <w:proofErr w:type="spellEnd"/>
            <w:r w:rsidRPr="00EB31D8">
              <w:rPr>
                <w:rFonts w:ascii="Times New Roman" w:hAnsi="Times New Roman"/>
                <w:sz w:val="14"/>
                <w:szCs w:val="14"/>
              </w:rPr>
              <w:t xml:space="preserve"> English I</w:t>
            </w:r>
            <w:r w:rsidRPr="00EB31D8">
              <w:rPr>
                <w:rFonts w:ascii="Times New Roman" w:hAnsi="Times New Roman"/>
                <w:sz w:val="14"/>
                <w:szCs w:val="14"/>
              </w:rPr>
              <w:br/>
              <w:t>Arş. Gör. Dr. Ulvi Cenap TOPÇU</w:t>
            </w:r>
            <w:r w:rsidRPr="00EB31D8">
              <w:rPr>
                <w:rFonts w:ascii="Times New Roman" w:hAnsi="Times New Roman"/>
                <w:sz w:val="14"/>
                <w:szCs w:val="14"/>
              </w:rPr>
              <w:br/>
              <w:t>205</w:t>
            </w:r>
          </w:p>
          <w:p w14:paraId="4C703449" w14:textId="0C331D98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37E57" w:rsidRPr="003E3290" w14:paraId="243363BC" w14:textId="77777777" w:rsidTr="00356F73">
        <w:trPr>
          <w:trHeight w:val="234"/>
          <w:jc w:val="center"/>
        </w:trPr>
        <w:tc>
          <w:tcPr>
            <w:tcW w:w="0" w:type="auto"/>
          </w:tcPr>
          <w:p w14:paraId="21B656DF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B2F5E82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01" w:type="dxa"/>
          </w:tcPr>
          <w:p w14:paraId="5E720763" w14:textId="5E10A63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57923C9A" w14:textId="7DF74E65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202BBF68" w14:textId="5E01014B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4809B70C" w14:textId="77777777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Atatürk İlkeleri ve İnkılap Tarihi I</w:t>
            </w:r>
          </w:p>
          <w:p w14:paraId="37C02565" w14:textId="77777777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Yelda Tutar Serter</w:t>
            </w:r>
          </w:p>
          <w:p w14:paraId="495ABBFE" w14:textId="61676BF5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1</w:t>
            </w:r>
          </w:p>
        </w:tc>
        <w:tc>
          <w:tcPr>
            <w:tcW w:w="2787" w:type="dxa"/>
          </w:tcPr>
          <w:p w14:paraId="3088CADC" w14:textId="6F581305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EB31D8">
              <w:rPr>
                <w:rFonts w:ascii="Times New Roman" w:hAnsi="Times New Roman"/>
                <w:sz w:val="14"/>
                <w:szCs w:val="14"/>
              </w:rPr>
              <w:t>Academic</w:t>
            </w:r>
            <w:proofErr w:type="spellEnd"/>
            <w:r w:rsidRPr="00EB31D8">
              <w:rPr>
                <w:rFonts w:ascii="Times New Roman" w:hAnsi="Times New Roman"/>
                <w:sz w:val="14"/>
                <w:szCs w:val="14"/>
              </w:rPr>
              <w:t xml:space="preserve"> English I</w:t>
            </w:r>
            <w:r w:rsidRPr="00EB31D8">
              <w:rPr>
                <w:rFonts w:ascii="Times New Roman" w:hAnsi="Times New Roman"/>
                <w:sz w:val="14"/>
                <w:szCs w:val="14"/>
              </w:rPr>
              <w:br/>
              <w:t>Arş. Gör. Dr. Ulvi Cenap TOPÇU</w:t>
            </w:r>
            <w:r w:rsidRPr="00EB31D8">
              <w:rPr>
                <w:rFonts w:ascii="Times New Roman" w:hAnsi="Times New Roman"/>
                <w:sz w:val="14"/>
                <w:szCs w:val="14"/>
              </w:rPr>
              <w:br/>
              <w:t>205</w:t>
            </w:r>
          </w:p>
          <w:p w14:paraId="38EAD67E" w14:textId="533F66F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37E57" w:rsidRPr="003E3290" w14:paraId="4BD6AD70" w14:textId="77777777" w:rsidTr="00356F73">
        <w:trPr>
          <w:trHeight w:val="243"/>
          <w:jc w:val="center"/>
        </w:trPr>
        <w:tc>
          <w:tcPr>
            <w:tcW w:w="0" w:type="auto"/>
            <w:shd w:val="clear" w:color="auto" w:fill="F2F2F2"/>
          </w:tcPr>
          <w:p w14:paraId="6285F378" w14:textId="77777777" w:rsidR="00B37E57" w:rsidRPr="009A5DB6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7DA2A12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2901" w:type="dxa"/>
            <w:shd w:val="clear" w:color="auto" w:fill="F2F2F2"/>
          </w:tcPr>
          <w:p w14:paraId="1F6486AD" w14:textId="5D4AB4EF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6E8F4B79" w14:textId="6410383F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0A4F5CBE" w14:textId="1666AAE0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21A59B33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693FB384" w14:textId="038E878D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37E57" w:rsidRPr="003E3290" w14:paraId="15EC5678" w14:textId="77777777" w:rsidTr="00356F73">
        <w:trPr>
          <w:trHeight w:val="243"/>
          <w:jc w:val="center"/>
        </w:trPr>
        <w:tc>
          <w:tcPr>
            <w:tcW w:w="0" w:type="auto"/>
          </w:tcPr>
          <w:p w14:paraId="5A97036C" w14:textId="1D3931ED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2AB426F8" w14:textId="7A2B6CE4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2901" w:type="dxa"/>
          </w:tcPr>
          <w:p w14:paraId="5C47C9C4" w14:textId="7409509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49143D98" w14:textId="1506305B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288BBE72" w14:textId="2F5AB622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1415E72B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2752289A" w14:textId="77777777" w:rsidR="00B37E57" w:rsidRPr="00EB31D8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37E57" w:rsidRPr="003E3290" w14:paraId="63E89435" w14:textId="77777777" w:rsidTr="00356F73">
        <w:trPr>
          <w:trHeight w:val="319"/>
          <w:jc w:val="center"/>
        </w:trPr>
        <w:tc>
          <w:tcPr>
            <w:tcW w:w="0" w:type="auto"/>
          </w:tcPr>
          <w:p w14:paraId="31BE347E" w14:textId="77777777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25B4200B" w14:textId="3590E3F1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2901" w:type="dxa"/>
          </w:tcPr>
          <w:p w14:paraId="0A3E03BE" w14:textId="24659842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082236EA" w14:textId="672E2658" w:rsidR="00B37E57" w:rsidRPr="00517285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23A16CE7" w14:textId="4609FDAF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02DB8EBF" w14:textId="6117DBC5" w:rsidR="00B37E57" w:rsidRPr="00B554A4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3BFFEB09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37E57" w:rsidRPr="003E3290" w14:paraId="3C1D74F5" w14:textId="77777777" w:rsidTr="00356F73">
        <w:trPr>
          <w:trHeight w:val="234"/>
          <w:jc w:val="center"/>
        </w:trPr>
        <w:tc>
          <w:tcPr>
            <w:tcW w:w="0" w:type="auto"/>
          </w:tcPr>
          <w:p w14:paraId="285861FC" w14:textId="77777777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58AFD676" w14:textId="42B639A1" w:rsidR="00B37E57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2901" w:type="dxa"/>
          </w:tcPr>
          <w:p w14:paraId="6CC350F8" w14:textId="688EE8ED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1C062DB6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34145D15" w14:textId="0855F96B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0C43D0CA" w14:textId="3B11EF64" w:rsidR="00B37E57" w:rsidRPr="00510DC5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20AD86EA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37E57" w:rsidRPr="003E3290" w14:paraId="587B3613" w14:textId="77777777" w:rsidTr="00356F73">
        <w:trPr>
          <w:trHeight w:val="361"/>
          <w:jc w:val="center"/>
        </w:trPr>
        <w:tc>
          <w:tcPr>
            <w:tcW w:w="0" w:type="auto"/>
          </w:tcPr>
          <w:p w14:paraId="05C87D67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777F987B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2901" w:type="dxa"/>
          </w:tcPr>
          <w:p w14:paraId="04CF40F5" w14:textId="7081DA81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5BCD9696" w14:textId="3D2AED9B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7CC92A73" w14:textId="4C74F013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4C6E88C5" w14:textId="0628208A" w:rsidR="00B37E57" w:rsidRPr="00510DC5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4781C54F" w14:textId="3A19ADAA" w:rsidR="00B37E57" w:rsidRPr="000E1F31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37E57" w:rsidRPr="003E3290" w14:paraId="25247BFA" w14:textId="77777777" w:rsidTr="00356F73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09D65098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7DDE9AF3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2901" w:type="dxa"/>
            <w:shd w:val="clear" w:color="auto" w:fill="F2F2F2"/>
          </w:tcPr>
          <w:p w14:paraId="1C49DCF3" w14:textId="40A86D3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2B341AB2" w14:textId="196BDA52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1DAE533B" w14:textId="31FB86B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43BBB8A7" w14:textId="6B56F1DA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13A7BDAE" w14:textId="5D8AD433" w:rsidR="00B37E57" w:rsidRPr="000E1F31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37E57" w:rsidRPr="003E3290" w14:paraId="1B424CD7" w14:textId="77777777" w:rsidTr="00356F73">
        <w:trPr>
          <w:trHeight w:val="370"/>
          <w:jc w:val="center"/>
        </w:trPr>
        <w:tc>
          <w:tcPr>
            <w:tcW w:w="0" w:type="auto"/>
          </w:tcPr>
          <w:p w14:paraId="03B4EF67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4F510421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2901" w:type="dxa"/>
          </w:tcPr>
          <w:p w14:paraId="7D3F77AC" w14:textId="1872B59E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4B36C8E6" w14:textId="6B4E5AD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3AFD1258" w14:textId="68B46332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19B58EB7" w14:textId="339422A2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6530C6AA" w14:textId="44ABD056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37E57" w:rsidRPr="003E3290" w14:paraId="295D27F0" w14:textId="77777777" w:rsidTr="00612DE7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598A88DB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32B10E9A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2901" w:type="dxa"/>
            <w:shd w:val="clear" w:color="auto" w:fill="F2F2F2"/>
          </w:tcPr>
          <w:p w14:paraId="1CC83F9E" w14:textId="558351BE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15AEC353" w14:textId="7189FB8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33083F21" w14:textId="4CF121F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5E6AB126" w14:textId="4F5A0EA8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3E1AE8AE" w14:textId="6CD8AC62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37E57" w:rsidRPr="003E3290" w14:paraId="3B7D3F6F" w14:textId="77777777" w:rsidTr="00EA664C">
        <w:trPr>
          <w:trHeight w:val="43"/>
          <w:jc w:val="center"/>
        </w:trPr>
        <w:tc>
          <w:tcPr>
            <w:tcW w:w="0" w:type="auto"/>
          </w:tcPr>
          <w:p w14:paraId="75D1FC06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13BE6A38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2901" w:type="dxa"/>
          </w:tcPr>
          <w:p w14:paraId="5616B531" w14:textId="2F4B5D89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043C88CC" w14:textId="30D382FE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57E01A4D" w14:textId="7C321486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4B5DEE50" w14:textId="23833918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6D8C53F1" w14:textId="29E3CEDA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37E57" w:rsidRPr="003E3290" w14:paraId="4F69A8C2" w14:textId="77777777" w:rsidTr="0091244E">
        <w:trPr>
          <w:trHeight w:val="243"/>
          <w:jc w:val="center"/>
        </w:trPr>
        <w:tc>
          <w:tcPr>
            <w:tcW w:w="0" w:type="auto"/>
            <w:shd w:val="clear" w:color="auto" w:fill="F2F2F2"/>
          </w:tcPr>
          <w:p w14:paraId="4EF75AF7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0269A72D" w14:textId="77777777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2901" w:type="dxa"/>
            <w:shd w:val="clear" w:color="auto" w:fill="F2F2F2"/>
          </w:tcPr>
          <w:p w14:paraId="52475C11" w14:textId="79500F68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1A066722" w14:textId="3D552576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68443DD7" w14:textId="40FB73B8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1D053F25" w14:textId="7B3525E3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6D542057" w14:textId="453E1EEC" w:rsidR="00B37E57" w:rsidRPr="003E3290" w:rsidRDefault="00B37E57" w:rsidP="00B37E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73326847" w14:textId="31E578CD" w:rsidR="00284338" w:rsidRDefault="00284338" w:rsidP="006D51B3">
      <w:pPr>
        <w:rPr>
          <w:rFonts w:ascii="Times New Roman" w:hAnsi="Times New Roman"/>
          <w:sz w:val="14"/>
          <w:szCs w:val="14"/>
        </w:rPr>
      </w:pPr>
    </w:p>
    <w:sectPr w:rsidR="00284338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EF24E" w14:textId="77777777" w:rsidR="00D50B93" w:rsidRDefault="00D50B93" w:rsidP="00197788">
      <w:pPr>
        <w:spacing w:after="0" w:line="240" w:lineRule="auto"/>
      </w:pPr>
      <w:r>
        <w:separator/>
      </w:r>
    </w:p>
  </w:endnote>
  <w:endnote w:type="continuationSeparator" w:id="0">
    <w:p w14:paraId="3BD80704" w14:textId="77777777" w:rsidR="00D50B93" w:rsidRDefault="00D50B93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C4FB0" w14:textId="77777777" w:rsidR="00D50B93" w:rsidRDefault="00D50B93" w:rsidP="00197788">
      <w:pPr>
        <w:spacing w:after="0" w:line="240" w:lineRule="auto"/>
      </w:pPr>
      <w:r>
        <w:separator/>
      </w:r>
    </w:p>
  </w:footnote>
  <w:footnote w:type="continuationSeparator" w:id="0">
    <w:p w14:paraId="36F24C4F" w14:textId="77777777" w:rsidR="00D50B93" w:rsidRDefault="00D50B93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9B8C3" w14:textId="20AF76BF" w:rsidR="002B6F66" w:rsidRPr="00956EA1" w:rsidRDefault="00EB31D8" w:rsidP="00F849FA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İŞLETME (%100 İNGİLİZCE)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K8FAN/bbV0tAAAA"/>
  </w:docVars>
  <w:rsids>
    <w:rsidRoot w:val="004D7519"/>
    <w:rsid w:val="000039B3"/>
    <w:rsid w:val="00007A58"/>
    <w:rsid w:val="00024630"/>
    <w:rsid w:val="00024E48"/>
    <w:rsid w:val="00027DAF"/>
    <w:rsid w:val="0004196E"/>
    <w:rsid w:val="0005784D"/>
    <w:rsid w:val="0006287F"/>
    <w:rsid w:val="00067D57"/>
    <w:rsid w:val="00073244"/>
    <w:rsid w:val="00075039"/>
    <w:rsid w:val="00075131"/>
    <w:rsid w:val="00077799"/>
    <w:rsid w:val="0008260B"/>
    <w:rsid w:val="000A30EC"/>
    <w:rsid w:val="000B58DB"/>
    <w:rsid w:val="000C2DC2"/>
    <w:rsid w:val="000D465E"/>
    <w:rsid w:val="000D7B88"/>
    <w:rsid w:val="000E1F31"/>
    <w:rsid w:val="000E5749"/>
    <w:rsid w:val="000F06C2"/>
    <w:rsid w:val="00103AB0"/>
    <w:rsid w:val="001061B2"/>
    <w:rsid w:val="00107984"/>
    <w:rsid w:val="001215AF"/>
    <w:rsid w:val="0012192A"/>
    <w:rsid w:val="0012458C"/>
    <w:rsid w:val="00127C63"/>
    <w:rsid w:val="00136301"/>
    <w:rsid w:val="001401E3"/>
    <w:rsid w:val="00144CC0"/>
    <w:rsid w:val="00147B91"/>
    <w:rsid w:val="00153129"/>
    <w:rsid w:val="00157ED7"/>
    <w:rsid w:val="00174080"/>
    <w:rsid w:val="001825D6"/>
    <w:rsid w:val="001827E3"/>
    <w:rsid w:val="00197788"/>
    <w:rsid w:val="001A5644"/>
    <w:rsid w:val="001A665A"/>
    <w:rsid w:val="001C4268"/>
    <w:rsid w:val="001C531D"/>
    <w:rsid w:val="001D3C5D"/>
    <w:rsid w:val="00210BF3"/>
    <w:rsid w:val="002200AB"/>
    <w:rsid w:val="00220397"/>
    <w:rsid w:val="0023772F"/>
    <w:rsid w:val="00237983"/>
    <w:rsid w:val="00241CF1"/>
    <w:rsid w:val="00255C26"/>
    <w:rsid w:val="002614A8"/>
    <w:rsid w:val="00265BD2"/>
    <w:rsid w:val="00266523"/>
    <w:rsid w:val="00277990"/>
    <w:rsid w:val="00284338"/>
    <w:rsid w:val="00287A50"/>
    <w:rsid w:val="0029507F"/>
    <w:rsid w:val="00296253"/>
    <w:rsid w:val="002A5D12"/>
    <w:rsid w:val="002B0AF0"/>
    <w:rsid w:val="002B24C4"/>
    <w:rsid w:val="002B31B0"/>
    <w:rsid w:val="002B3C17"/>
    <w:rsid w:val="002B6F66"/>
    <w:rsid w:val="002C0C9B"/>
    <w:rsid w:val="002C565D"/>
    <w:rsid w:val="002D0E96"/>
    <w:rsid w:val="002D77BD"/>
    <w:rsid w:val="002F050B"/>
    <w:rsid w:val="002F3850"/>
    <w:rsid w:val="002F65DE"/>
    <w:rsid w:val="00301459"/>
    <w:rsid w:val="00302F67"/>
    <w:rsid w:val="0032452B"/>
    <w:rsid w:val="003317C4"/>
    <w:rsid w:val="00334227"/>
    <w:rsid w:val="00335A5E"/>
    <w:rsid w:val="00344C82"/>
    <w:rsid w:val="00345DCC"/>
    <w:rsid w:val="00347E3F"/>
    <w:rsid w:val="00350938"/>
    <w:rsid w:val="00355271"/>
    <w:rsid w:val="00356F73"/>
    <w:rsid w:val="003700BE"/>
    <w:rsid w:val="00371C11"/>
    <w:rsid w:val="00377AD2"/>
    <w:rsid w:val="0038044D"/>
    <w:rsid w:val="003807BA"/>
    <w:rsid w:val="00381D55"/>
    <w:rsid w:val="00390419"/>
    <w:rsid w:val="00393C12"/>
    <w:rsid w:val="003A19FF"/>
    <w:rsid w:val="003A2372"/>
    <w:rsid w:val="003B33F3"/>
    <w:rsid w:val="003B585A"/>
    <w:rsid w:val="003B78B5"/>
    <w:rsid w:val="003D50E1"/>
    <w:rsid w:val="003E11A9"/>
    <w:rsid w:val="003E3290"/>
    <w:rsid w:val="003E3D19"/>
    <w:rsid w:val="003E5B5E"/>
    <w:rsid w:val="003F0E44"/>
    <w:rsid w:val="003F643F"/>
    <w:rsid w:val="003F7636"/>
    <w:rsid w:val="00400C24"/>
    <w:rsid w:val="0041124A"/>
    <w:rsid w:val="00413B23"/>
    <w:rsid w:val="0042539A"/>
    <w:rsid w:val="00425FFB"/>
    <w:rsid w:val="0043678E"/>
    <w:rsid w:val="004404F4"/>
    <w:rsid w:val="0044340E"/>
    <w:rsid w:val="004553FD"/>
    <w:rsid w:val="00473D6B"/>
    <w:rsid w:val="00474768"/>
    <w:rsid w:val="004752FE"/>
    <w:rsid w:val="004919F5"/>
    <w:rsid w:val="0049218E"/>
    <w:rsid w:val="00492957"/>
    <w:rsid w:val="004B6EFE"/>
    <w:rsid w:val="004C3F7F"/>
    <w:rsid w:val="004C5E87"/>
    <w:rsid w:val="004D1443"/>
    <w:rsid w:val="004D51B2"/>
    <w:rsid w:val="004D7519"/>
    <w:rsid w:val="004E6857"/>
    <w:rsid w:val="004F14E6"/>
    <w:rsid w:val="00510DC5"/>
    <w:rsid w:val="00517285"/>
    <w:rsid w:val="00525202"/>
    <w:rsid w:val="00542075"/>
    <w:rsid w:val="00547239"/>
    <w:rsid w:val="0056403D"/>
    <w:rsid w:val="00574921"/>
    <w:rsid w:val="00576AAC"/>
    <w:rsid w:val="00576B22"/>
    <w:rsid w:val="00582992"/>
    <w:rsid w:val="005A417A"/>
    <w:rsid w:val="005A69F3"/>
    <w:rsid w:val="005B55F5"/>
    <w:rsid w:val="005B7DF6"/>
    <w:rsid w:val="005C788D"/>
    <w:rsid w:val="005E0817"/>
    <w:rsid w:val="005E6769"/>
    <w:rsid w:val="005F27BE"/>
    <w:rsid w:val="005F319D"/>
    <w:rsid w:val="00601601"/>
    <w:rsid w:val="00602AEE"/>
    <w:rsid w:val="00612B5A"/>
    <w:rsid w:val="00616221"/>
    <w:rsid w:val="0063335C"/>
    <w:rsid w:val="00634561"/>
    <w:rsid w:val="00637ECA"/>
    <w:rsid w:val="00640DF4"/>
    <w:rsid w:val="00641D7A"/>
    <w:rsid w:val="00696A25"/>
    <w:rsid w:val="006A4D2C"/>
    <w:rsid w:val="006B414C"/>
    <w:rsid w:val="006B439A"/>
    <w:rsid w:val="006B5126"/>
    <w:rsid w:val="006C251C"/>
    <w:rsid w:val="006C556A"/>
    <w:rsid w:val="006C5FE3"/>
    <w:rsid w:val="006C6CD7"/>
    <w:rsid w:val="006D4751"/>
    <w:rsid w:val="006D51B3"/>
    <w:rsid w:val="006F3C15"/>
    <w:rsid w:val="006F557B"/>
    <w:rsid w:val="00703175"/>
    <w:rsid w:val="00704797"/>
    <w:rsid w:val="00705AE4"/>
    <w:rsid w:val="007068CB"/>
    <w:rsid w:val="00707ED7"/>
    <w:rsid w:val="00714BD9"/>
    <w:rsid w:val="00747B90"/>
    <w:rsid w:val="00767087"/>
    <w:rsid w:val="007718C4"/>
    <w:rsid w:val="00773397"/>
    <w:rsid w:val="0078124E"/>
    <w:rsid w:val="0078160D"/>
    <w:rsid w:val="00791794"/>
    <w:rsid w:val="007A373F"/>
    <w:rsid w:val="007A6DDA"/>
    <w:rsid w:val="007B0F21"/>
    <w:rsid w:val="007B22BA"/>
    <w:rsid w:val="007F3C42"/>
    <w:rsid w:val="008053E8"/>
    <w:rsid w:val="00816F9E"/>
    <w:rsid w:val="00832B46"/>
    <w:rsid w:val="00854481"/>
    <w:rsid w:val="008672AB"/>
    <w:rsid w:val="0087290D"/>
    <w:rsid w:val="00882CAC"/>
    <w:rsid w:val="00896276"/>
    <w:rsid w:val="008A1271"/>
    <w:rsid w:val="008A469B"/>
    <w:rsid w:val="008A62FD"/>
    <w:rsid w:val="008A6BD8"/>
    <w:rsid w:val="008B58AE"/>
    <w:rsid w:val="008B5989"/>
    <w:rsid w:val="008D66E6"/>
    <w:rsid w:val="008E630F"/>
    <w:rsid w:val="008F34F8"/>
    <w:rsid w:val="008F634F"/>
    <w:rsid w:val="009012A9"/>
    <w:rsid w:val="00901C5B"/>
    <w:rsid w:val="00907CC2"/>
    <w:rsid w:val="0091275A"/>
    <w:rsid w:val="009275B0"/>
    <w:rsid w:val="0093417B"/>
    <w:rsid w:val="00944E04"/>
    <w:rsid w:val="009523B5"/>
    <w:rsid w:val="00955CA4"/>
    <w:rsid w:val="00955EA4"/>
    <w:rsid w:val="00973DD1"/>
    <w:rsid w:val="00975CEB"/>
    <w:rsid w:val="00986054"/>
    <w:rsid w:val="00996F8C"/>
    <w:rsid w:val="009A05BB"/>
    <w:rsid w:val="009A5DB6"/>
    <w:rsid w:val="009B10D0"/>
    <w:rsid w:val="009D0B42"/>
    <w:rsid w:val="009D6E7A"/>
    <w:rsid w:val="009E1D58"/>
    <w:rsid w:val="009E22BD"/>
    <w:rsid w:val="009F0ECF"/>
    <w:rsid w:val="009F15F5"/>
    <w:rsid w:val="009F375A"/>
    <w:rsid w:val="009F4A53"/>
    <w:rsid w:val="00A07FB5"/>
    <w:rsid w:val="00A1460B"/>
    <w:rsid w:val="00A174D9"/>
    <w:rsid w:val="00A176A9"/>
    <w:rsid w:val="00A34C95"/>
    <w:rsid w:val="00A56C65"/>
    <w:rsid w:val="00A77FB7"/>
    <w:rsid w:val="00A80C73"/>
    <w:rsid w:val="00A859AD"/>
    <w:rsid w:val="00AA6510"/>
    <w:rsid w:val="00AC078E"/>
    <w:rsid w:val="00AD709D"/>
    <w:rsid w:val="00AD7A9C"/>
    <w:rsid w:val="00AE00CD"/>
    <w:rsid w:val="00AE2112"/>
    <w:rsid w:val="00AE2DD3"/>
    <w:rsid w:val="00AE3028"/>
    <w:rsid w:val="00AF069D"/>
    <w:rsid w:val="00AF1E8E"/>
    <w:rsid w:val="00B00A3D"/>
    <w:rsid w:val="00B03777"/>
    <w:rsid w:val="00B055EE"/>
    <w:rsid w:val="00B127AF"/>
    <w:rsid w:val="00B133E7"/>
    <w:rsid w:val="00B225C3"/>
    <w:rsid w:val="00B25976"/>
    <w:rsid w:val="00B337F0"/>
    <w:rsid w:val="00B35CE9"/>
    <w:rsid w:val="00B37E57"/>
    <w:rsid w:val="00B4313C"/>
    <w:rsid w:val="00B554A4"/>
    <w:rsid w:val="00B57CDB"/>
    <w:rsid w:val="00B7114A"/>
    <w:rsid w:val="00B7739E"/>
    <w:rsid w:val="00B81734"/>
    <w:rsid w:val="00B830AC"/>
    <w:rsid w:val="00B93F6A"/>
    <w:rsid w:val="00B94292"/>
    <w:rsid w:val="00BA006F"/>
    <w:rsid w:val="00BA1C75"/>
    <w:rsid w:val="00BA390C"/>
    <w:rsid w:val="00BA6FAE"/>
    <w:rsid w:val="00BB0DE9"/>
    <w:rsid w:val="00BB308F"/>
    <w:rsid w:val="00BD1602"/>
    <w:rsid w:val="00BD3994"/>
    <w:rsid w:val="00BF3620"/>
    <w:rsid w:val="00BF7805"/>
    <w:rsid w:val="00C02B77"/>
    <w:rsid w:val="00C04C3F"/>
    <w:rsid w:val="00C17E84"/>
    <w:rsid w:val="00C24C69"/>
    <w:rsid w:val="00C42012"/>
    <w:rsid w:val="00C44EC1"/>
    <w:rsid w:val="00C45D2F"/>
    <w:rsid w:val="00C52E58"/>
    <w:rsid w:val="00C718E9"/>
    <w:rsid w:val="00C835AE"/>
    <w:rsid w:val="00C90D67"/>
    <w:rsid w:val="00C95D9B"/>
    <w:rsid w:val="00CA0AA3"/>
    <w:rsid w:val="00CA1A52"/>
    <w:rsid w:val="00CA4BEC"/>
    <w:rsid w:val="00CB17DD"/>
    <w:rsid w:val="00CB55D9"/>
    <w:rsid w:val="00CC17C6"/>
    <w:rsid w:val="00CD4973"/>
    <w:rsid w:val="00D019A3"/>
    <w:rsid w:val="00D06304"/>
    <w:rsid w:val="00D2154D"/>
    <w:rsid w:val="00D21DF3"/>
    <w:rsid w:val="00D27680"/>
    <w:rsid w:val="00D40EFE"/>
    <w:rsid w:val="00D50B93"/>
    <w:rsid w:val="00D54A02"/>
    <w:rsid w:val="00D561B7"/>
    <w:rsid w:val="00D825D9"/>
    <w:rsid w:val="00D90CE4"/>
    <w:rsid w:val="00D930F9"/>
    <w:rsid w:val="00DA7881"/>
    <w:rsid w:val="00DB2F2F"/>
    <w:rsid w:val="00DC7841"/>
    <w:rsid w:val="00DD45C8"/>
    <w:rsid w:val="00DE0D16"/>
    <w:rsid w:val="00DE4CF9"/>
    <w:rsid w:val="00DF743A"/>
    <w:rsid w:val="00E17B75"/>
    <w:rsid w:val="00E23020"/>
    <w:rsid w:val="00E45F83"/>
    <w:rsid w:val="00E51EC2"/>
    <w:rsid w:val="00E52126"/>
    <w:rsid w:val="00E524BF"/>
    <w:rsid w:val="00E73584"/>
    <w:rsid w:val="00E76B53"/>
    <w:rsid w:val="00E931C9"/>
    <w:rsid w:val="00EB31D8"/>
    <w:rsid w:val="00EB69CF"/>
    <w:rsid w:val="00EC20F0"/>
    <w:rsid w:val="00EC2C61"/>
    <w:rsid w:val="00ED3FE3"/>
    <w:rsid w:val="00EF5966"/>
    <w:rsid w:val="00EF72C5"/>
    <w:rsid w:val="00F10DDE"/>
    <w:rsid w:val="00F12693"/>
    <w:rsid w:val="00F20300"/>
    <w:rsid w:val="00F23AF9"/>
    <w:rsid w:val="00F4022E"/>
    <w:rsid w:val="00F5082C"/>
    <w:rsid w:val="00F65B2D"/>
    <w:rsid w:val="00F81B89"/>
    <w:rsid w:val="00F82C21"/>
    <w:rsid w:val="00F849FA"/>
    <w:rsid w:val="00F84D5A"/>
    <w:rsid w:val="00FC009B"/>
    <w:rsid w:val="00FC1032"/>
    <w:rsid w:val="00FC37B1"/>
    <w:rsid w:val="00FE0A6A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1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Güneş Topçu</cp:lastModifiedBy>
  <cp:revision>6</cp:revision>
  <dcterms:created xsi:type="dcterms:W3CDTF">2022-10-09T10:55:00Z</dcterms:created>
  <dcterms:modified xsi:type="dcterms:W3CDTF">2022-10-12T12:40:00Z</dcterms:modified>
</cp:coreProperties>
</file>